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proofErr w:type="spellStart"/>
      <w:r w:rsidRPr="000974A0">
        <w:rPr>
          <w:b/>
          <w:bCs/>
        </w:rPr>
        <w:t>Unadat</w:t>
      </w:r>
      <w:proofErr w:type="spellEnd"/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69E30D80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17609BDB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lastRenderedPageBreak/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38EBCE60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74C28275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>Bachelor's Degree, Multimedia Computing and Computer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proofErr w:type="spellStart"/>
      <w:r w:rsidR="00093F13" w:rsidRPr="00093F13">
        <w:rPr>
          <w:bCs/>
        </w:rPr>
        <w:t>Bramson</w:t>
      </w:r>
      <w:proofErr w:type="spellEnd"/>
      <w:r w:rsidR="00093F13" w:rsidRPr="00093F13">
        <w:rPr>
          <w:bCs/>
        </w:rPr>
        <w:t xml:space="preserve">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1426E" w14:textId="77777777" w:rsidR="0096276B" w:rsidRDefault="0096276B" w:rsidP="00CC5704">
      <w:pPr>
        <w:spacing w:after="0" w:line="240" w:lineRule="auto"/>
      </w:pPr>
      <w:r>
        <w:separator/>
      </w:r>
    </w:p>
  </w:endnote>
  <w:endnote w:type="continuationSeparator" w:id="0">
    <w:p w14:paraId="3FAA1E1B" w14:textId="77777777" w:rsidR="0096276B" w:rsidRDefault="0096276B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112B0" w14:textId="77777777" w:rsidR="0096276B" w:rsidRDefault="0096276B" w:rsidP="00CC5704">
      <w:pPr>
        <w:spacing w:after="0" w:line="240" w:lineRule="auto"/>
      </w:pPr>
      <w:r>
        <w:separator/>
      </w:r>
    </w:p>
  </w:footnote>
  <w:footnote w:type="continuationSeparator" w:id="0">
    <w:p w14:paraId="5257FD8D" w14:textId="77777777" w:rsidR="0096276B" w:rsidRDefault="0096276B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tKgFAFDppactAAAA"/>
  </w:docVars>
  <w:rsids>
    <w:rsidRoot w:val="00C12250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412B3"/>
    <w:rsid w:val="00194F27"/>
    <w:rsid w:val="001A0192"/>
    <w:rsid w:val="001A11C9"/>
    <w:rsid w:val="001B23A0"/>
    <w:rsid w:val="001C3C64"/>
    <w:rsid w:val="001E28CC"/>
    <w:rsid w:val="001F37EC"/>
    <w:rsid w:val="00207EAC"/>
    <w:rsid w:val="0021157F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61C10"/>
    <w:rsid w:val="00372C09"/>
    <w:rsid w:val="0038438D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924D01"/>
    <w:rsid w:val="00945981"/>
    <w:rsid w:val="0096276B"/>
    <w:rsid w:val="00981A9D"/>
    <w:rsid w:val="009D46AE"/>
    <w:rsid w:val="00A00D35"/>
    <w:rsid w:val="00A03CC1"/>
    <w:rsid w:val="00A31821"/>
    <w:rsid w:val="00A54EF0"/>
    <w:rsid w:val="00AA7353"/>
    <w:rsid w:val="00AF1D28"/>
    <w:rsid w:val="00B34EEA"/>
    <w:rsid w:val="00B572EB"/>
    <w:rsid w:val="00BC1BC6"/>
    <w:rsid w:val="00C12250"/>
    <w:rsid w:val="00C4428B"/>
    <w:rsid w:val="00C756B2"/>
    <w:rsid w:val="00C8745C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54422"/>
    <w:rsid w:val="00ED1E47"/>
    <w:rsid w:val="00EF7196"/>
    <w:rsid w:val="00F233FC"/>
    <w:rsid w:val="00F42BA5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2</Pages>
  <Words>728</Words>
  <Characters>4225</Characters>
  <Application>Microsoft Office Word</Application>
  <DocSecurity>0</DocSecurity>
  <Lines>12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87</cp:revision>
  <cp:lastPrinted>2022-06-19T20:43:00Z</cp:lastPrinted>
  <dcterms:created xsi:type="dcterms:W3CDTF">2022-06-13T22:19:00Z</dcterms:created>
  <dcterms:modified xsi:type="dcterms:W3CDTF">2022-12-04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